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3C15" w:rsidRDefault="00EA3C15" w:rsidP="004406F2">
      <w:pPr>
        <w:widowControl w:val="0"/>
        <w:rPr>
          <w:rFonts w:ascii="Arial" w:eastAsia="Arial" w:hAnsi="Arial" w:cs="Arial"/>
          <w:color w:val="auto"/>
          <w:sz w:val="22"/>
          <w:szCs w:val="22"/>
        </w:rPr>
      </w:pPr>
    </w:p>
    <w:p w:rsidR="00EA3C15" w:rsidRPr="003A77EB" w:rsidRDefault="00EA3C15" w:rsidP="004406F2">
      <w:pPr>
        <w:widowControl w:val="0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2480" w:type="dxa"/>
        <w:tblInd w:w="18" w:type="dxa"/>
        <w:tblLook w:val="04A0"/>
      </w:tblPr>
      <w:tblGrid>
        <w:gridCol w:w="1986"/>
        <w:gridCol w:w="10494"/>
      </w:tblGrid>
      <w:tr w:rsidR="00CD58D6" w:rsidRPr="003A77EB" w:rsidTr="00EA3C15">
        <w:trPr>
          <w:trHeight w:val="2060"/>
        </w:trPr>
        <w:tc>
          <w:tcPr>
            <w:tcW w:w="1986" w:type="dxa"/>
            <w:vMerge w:val="restart"/>
          </w:tcPr>
          <w:p w:rsidR="00CD58D6" w:rsidRPr="003A77EB" w:rsidRDefault="00CD58D6" w:rsidP="00EA3C15">
            <w:pPr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94" w:type="dxa"/>
            <w:shd w:val="clear" w:color="auto" w:fill="auto"/>
            <w:noWrap/>
            <w:vAlign w:val="bottom"/>
            <w:hideMark/>
          </w:tcPr>
          <w:tbl>
            <w:tblPr>
              <w:tblW w:w="8328" w:type="dxa"/>
              <w:tblInd w:w="18" w:type="dxa"/>
              <w:tblLook w:val="04A0"/>
            </w:tblPr>
            <w:tblGrid>
              <w:gridCol w:w="8328"/>
            </w:tblGrid>
            <w:tr w:rsidR="00AD7862" w:rsidRPr="003A77EB" w:rsidTr="00EA3C15">
              <w:trPr>
                <w:trHeight w:val="315"/>
              </w:trPr>
              <w:tc>
                <w:tcPr>
                  <w:tcW w:w="8328" w:type="dxa"/>
                  <w:shd w:val="clear" w:color="auto" w:fill="auto"/>
                  <w:noWrap/>
                  <w:vAlign w:val="bottom"/>
                  <w:hideMark/>
                </w:tcPr>
                <w:p w:rsidR="008606CF" w:rsidRDefault="00AD7862" w:rsidP="00AD7862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 w:rsidRPr="003A77EB">
                    <w:rPr>
                      <w:b/>
                      <w:color w:val="auto"/>
                      <w:sz w:val="36"/>
                      <w:szCs w:val="36"/>
                    </w:rPr>
                    <w:t>IDEAL COLLEGE OF ARTS AND SCIENCES</w:t>
                  </w:r>
                  <w:r>
                    <w:rPr>
                      <w:b/>
                      <w:color w:val="auto"/>
                      <w:sz w:val="36"/>
                      <w:szCs w:val="36"/>
                    </w:rPr>
                    <w:t>,</w:t>
                  </w:r>
                </w:p>
                <w:p w:rsidR="008606CF" w:rsidRDefault="008606CF" w:rsidP="00AD7862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                       </w:t>
                  </w:r>
                  <w:r w:rsidR="00AD7862">
                    <w:rPr>
                      <w:b/>
                      <w:color w:val="auto"/>
                      <w:sz w:val="36"/>
                      <w:szCs w:val="36"/>
                    </w:rPr>
                    <w:t xml:space="preserve"> P.G COURSES,</w:t>
                  </w:r>
                </w:p>
                <w:p w:rsidR="00AD7862" w:rsidRPr="003A77EB" w:rsidRDefault="00AD7862" w:rsidP="00AD7862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                 </w:t>
                  </w:r>
                  <w:proofErr w:type="spellStart"/>
                  <w:r>
                    <w:rPr>
                      <w:b/>
                      <w:color w:val="auto"/>
                      <w:sz w:val="36"/>
                      <w:szCs w:val="36"/>
                    </w:rPr>
                    <w:t>Vidyuth</w:t>
                  </w:r>
                  <w:proofErr w:type="spellEnd"/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Nagar, </w:t>
                  </w:r>
                  <w:r w:rsidR="009F01C9">
                    <w:rPr>
                      <w:b/>
                      <w:color w:val="auto"/>
                      <w:sz w:val="36"/>
                      <w:szCs w:val="36"/>
                    </w:rPr>
                    <w:t>Kakinada</w:t>
                  </w:r>
                  <w:r w:rsidRPr="003A77EB">
                    <w:rPr>
                      <w:b/>
                      <w:color w:val="auto"/>
                      <w:sz w:val="36"/>
                      <w:szCs w:val="36"/>
                    </w:rPr>
                    <w:t xml:space="preserve"> </w:t>
                  </w:r>
                </w:p>
              </w:tc>
            </w:tr>
            <w:tr w:rsidR="00AD7862" w:rsidRPr="003A77EB" w:rsidTr="00EA3C15">
              <w:trPr>
                <w:trHeight w:val="315"/>
              </w:trPr>
              <w:tc>
                <w:tcPr>
                  <w:tcW w:w="8328" w:type="dxa"/>
                  <w:shd w:val="clear" w:color="auto" w:fill="auto"/>
                  <w:noWrap/>
                  <w:vAlign w:val="bottom"/>
                  <w:hideMark/>
                </w:tcPr>
                <w:p w:rsidR="00AD7862" w:rsidRDefault="00AD7862" w:rsidP="00AD7862">
                  <w:pPr>
                    <w:rPr>
                      <w:i/>
                      <w:iCs/>
                      <w:color w:val="auto"/>
                      <w:sz w:val="28"/>
                      <w:szCs w:val="28"/>
                    </w:rPr>
                  </w:pPr>
                </w:p>
                <w:p w:rsidR="00AD7862" w:rsidRPr="003A77EB" w:rsidRDefault="00AD7862" w:rsidP="00AD7862">
                  <w:pPr>
                    <w:rPr>
                      <w:i/>
                      <w:iCs/>
                      <w:color w:val="auto"/>
                      <w:sz w:val="28"/>
                      <w:szCs w:val="28"/>
                    </w:rPr>
                  </w:pPr>
                </w:p>
              </w:tc>
            </w:tr>
          </w:tbl>
          <w:p w:rsidR="00CD58D6" w:rsidRPr="003A77EB" w:rsidRDefault="00CD58D6" w:rsidP="00AD7862">
            <w:pPr>
              <w:rPr>
                <w:b/>
                <w:color w:val="auto"/>
                <w:sz w:val="36"/>
                <w:szCs w:val="36"/>
              </w:rPr>
            </w:pPr>
          </w:p>
        </w:tc>
      </w:tr>
      <w:tr w:rsidR="00EA3C15" w:rsidRPr="003A77EB" w:rsidTr="00EA3C15">
        <w:trPr>
          <w:gridAfter w:val="1"/>
          <w:wAfter w:w="10494" w:type="dxa"/>
          <w:trHeight w:val="315"/>
        </w:trPr>
        <w:tc>
          <w:tcPr>
            <w:tcW w:w="1986" w:type="dxa"/>
            <w:vMerge/>
          </w:tcPr>
          <w:p w:rsidR="00EA3C15" w:rsidRPr="003A77EB" w:rsidRDefault="00EA3C15" w:rsidP="004406F2">
            <w:pPr>
              <w:jc w:val="center"/>
              <w:rPr>
                <w:i/>
                <w:iCs/>
                <w:color w:val="auto"/>
              </w:rPr>
            </w:pPr>
          </w:p>
        </w:tc>
      </w:tr>
      <w:tr w:rsidR="00EA3C15" w:rsidRPr="003A77EB" w:rsidTr="00EA3C15">
        <w:trPr>
          <w:gridAfter w:val="1"/>
          <w:wAfter w:w="10494" w:type="dxa"/>
          <w:trHeight w:val="315"/>
        </w:trPr>
        <w:tc>
          <w:tcPr>
            <w:tcW w:w="1986" w:type="dxa"/>
            <w:vMerge/>
          </w:tcPr>
          <w:p w:rsidR="00EA3C15" w:rsidRPr="003A77EB" w:rsidRDefault="00EA3C15" w:rsidP="004406F2">
            <w:pPr>
              <w:jc w:val="center"/>
              <w:rPr>
                <w:color w:val="auto"/>
              </w:rPr>
            </w:pPr>
          </w:p>
        </w:tc>
      </w:tr>
      <w:tr w:rsidR="00EA3C15" w:rsidRPr="003A77EB" w:rsidTr="00EA3C15">
        <w:trPr>
          <w:gridAfter w:val="1"/>
          <w:wAfter w:w="10494" w:type="dxa"/>
          <w:trHeight w:val="276"/>
        </w:trPr>
        <w:tc>
          <w:tcPr>
            <w:tcW w:w="1986" w:type="dxa"/>
            <w:vMerge/>
          </w:tcPr>
          <w:p w:rsidR="00EA3C15" w:rsidRPr="003A77EB" w:rsidRDefault="00EA3C15" w:rsidP="004406F2">
            <w:pPr>
              <w:jc w:val="center"/>
              <w:rPr>
                <w:color w:val="auto"/>
              </w:rPr>
            </w:pPr>
          </w:p>
        </w:tc>
      </w:tr>
    </w:tbl>
    <w:p w:rsidR="007B20E1" w:rsidRPr="003A77EB" w:rsidRDefault="00657D7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 xml:space="preserve">Department of </w:t>
      </w:r>
      <w:r w:rsidR="00AD7862">
        <w:rPr>
          <w:color w:val="auto"/>
          <w:sz w:val="32"/>
          <w:szCs w:val="32"/>
        </w:rPr>
        <w:t xml:space="preserve">Applied </w:t>
      </w:r>
      <w:r w:rsidR="00D346FB">
        <w:rPr>
          <w:color w:val="auto"/>
          <w:sz w:val="32"/>
          <w:szCs w:val="32"/>
        </w:rPr>
        <w:t>Mathematics</w:t>
      </w:r>
    </w:p>
    <w:p w:rsidR="007B20E1" w:rsidRPr="003A77EB" w:rsidRDefault="007B20E1" w:rsidP="00EA3C15">
      <w:pPr>
        <w:pBdr>
          <w:top w:val="nil"/>
        </w:pBdr>
        <w:rPr>
          <w:color w:val="auto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  <w:r>
        <w:rPr>
          <w:noProof/>
          <w:color w:val="auto"/>
          <w:sz w:val="32"/>
          <w:szCs w:val="32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514600</wp:posOffset>
            </wp:positionH>
            <wp:positionV relativeFrom="paragraph">
              <wp:posOffset>28575</wp:posOffset>
            </wp:positionV>
            <wp:extent cx="952500" cy="1133475"/>
            <wp:effectExtent l="19050" t="0" r="0" b="0"/>
            <wp:wrapNone/>
            <wp:docPr id="2" name="Picture 1" descr="madhavi mad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dhavi madam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EA3C15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7B20E1" w:rsidRPr="003A77EB" w:rsidRDefault="00EA3C15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</w:p>
    <w:p w:rsidR="007B20E1" w:rsidRPr="003A77EB" w:rsidRDefault="007B20E1" w:rsidP="00EA3C15">
      <w:pPr>
        <w:pStyle w:val="Title"/>
        <w:pBdr>
          <w:top w:val="nil"/>
        </w:pBdr>
        <w:rPr>
          <w:color w:val="auto"/>
          <w:sz w:val="32"/>
          <w:szCs w:val="32"/>
        </w:rPr>
      </w:pPr>
    </w:p>
    <w:p w:rsidR="007B20E1" w:rsidRPr="003A77EB" w:rsidRDefault="00657D75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proofErr w:type="spellStart"/>
      <w:r w:rsidR="004B2213">
        <w:rPr>
          <w:color w:val="auto"/>
        </w:rPr>
        <w:t>Sigatapu</w:t>
      </w:r>
      <w:proofErr w:type="spellEnd"/>
      <w:r w:rsidR="004B2213">
        <w:rPr>
          <w:color w:val="auto"/>
        </w:rPr>
        <w:t xml:space="preserve"> </w:t>
      </w:r>
      <w:proofErr w:type="spellStart"/>
      <w:r w:rsidR="004B2213">
        <w:rPr>
          <w:color w:val="auto"/>
        </w:rPr>
        <w:t>Vijaya</w:t>
      </w:r>
      <w:proofErr w:type="spellEnd"/>
      <w:r w:rsidR="004B2213">
        <w:rPr>
          <w:color w:val="auto"/>
        </w:rPr>
        <w:t xml:space="preserve"> </w:t>
      </w:r>
      <w:proofErr w:type="spellStart"/>
      <w:r w:rsidR="004B2213">
        <w:rPr>
          <w:color w:val="auto"/>
        </w:rPr>
        <w:t>durga</w:t>
      </w:r>
      <w:proofErr w:type="spellEnd"/>
      <w:r w:rsidR="004B2213">
        <w:rPr>
          <w:color w:val="auto"/>
        </w:rPr>
        <w:t xml:space="preserve"> </w:t>
      </w:r>
      <w:proofErr w:type="spellStart"/>
      <w:r w:rsidR="004B2213">
        <w:rPr>
          <w:color w:val="auto"/>
        </w:rPr>
        <w:t>Madhavi</w:t>
      </w:r>
      <w:proofErr w:type="spellEnd"/>
    </w:p>
    <w:p w:rsidR="007B20E1" w:rsidRPr="003A77EB" w:rsidRDefault="00657D75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A2E14" w:rsidRPr="003A77EB">
        <w:rPr>
          <w:color w:val="auto"/>
        </w:rPr>
        <w:t xml:space="preserve">Lecturer in </w:t>
      </w:r>
      <w:r w:rsidR="004B2213">
        <w:rPr>
          <w:color w:val="auto"/>
        </w:rPr>
        <w:t>Applied Mathematics</w:t>
      </w:r>
    </w:p>
    <w:p w:rsidR="007B20E1" w:rsidRPr="003A77EB" w:rsidRDefault="00657D75" w:rsidP="00EA3C15">
      <w:pPr>
        <w:pBdr>
          <w:top w:val="nil"/>
        </w:pBd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</w:p>
    <w:p w:rsidR="007B20E1" w:rsidRPr="003A77EB" w:rsidRDefault="00657D75" w:rsidP="00EA3C15">
      <w:pPr>
        <w:pBdr>
          <w:top w:val="nil"/>
        </w:pBd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7B20E1" w:rsidRPr="003A77EB" w:rsidRDefault="00367BBD" w:rsidP="00EA3C15">
      <w:p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4B2213">
        <w:rPr>
          <w:color w:val="auto"/>
        </w:rPr>
        <w:t>12-09-1980</w:t>
      </w:r>
    </w:p>
    <w:p w:rsidR="007B20E1" w:rsidRPr="003A77EB" w:rsidRDefault="00657D75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4B2213">
        <w:rPr>
          <w:color w:val="auto"/>
        </w:rPr>
        <w:t>8341838008</w:t>
      </w:r>
    </w:p>
    <w:p w:rsidR="007B20E1" w:rsidRPr="003A77EB" w:rsidRDefault="00CD58D6" w:rsidP="00EA3C15">
      <w:pPr>
        <w:numPr>
          <w:ilvl w:val="0"/>
          <w:numId w:val="1"/>
        </w:numPr>
        <w:pBdr>
          <w:top w:val="nil"/>
        </w:pBd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4B2213">
        <w:rPr>
          <w:color w:val="auto"/>
        </w:rPr>
        <w:t>dhanwinsrisai</w:t>
      </w:r>
      <w:r w:rsidR="000040AF">
        <w:rPr>
          <w:color w:val="auto"/>
        </w:rPr>
        <w:t>@gmail.com</w:t>
      </w:r>
    </w:p>
    <w:p w:rsidR="003A2E14" w:rsidRPr="003A77EB" w:rsidRDefault="00657D75" w:rsidP="00EA3C15">
      <w:pPr>
        <w:numPr>
          <w:ilvl w:val="0"/>
          <w:numId w:val="1"/>
        </w:numPr>
        <w:pBdr>
          <w:top w:val="nil"/>
        </w:pBd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proofErr w:type="spellStart"/>
      <w:r w:rsidR="004B2213">
        <w:rPr>
          <w:color w:val="auto"/>
        </w:rPr>
        <w:t>S.V.D.Madhavi</w:t>
      </w:r>
      <w:proofErr w:type="spellEnd"/>
    </w:p>
    <w:p w:rsidR="000040AF" w:rsidRDefault="003A2E14" w:rsidP="00EA3C15">
      <w:pPr>
        <w:pBdr>
          <w:top w:val="nil"/>
        </w:pBd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 xml:space="preserve">                                                                        </w:t>
      </w:r>
      <w:r w:rsidR="004B2213">
        <w:rPr>
          <w:color w:val="auto"/>
        </w:rPr>
        <w:t>W/o K.</w:t>
      </w:r>
      <w:r w:rsidR="00AD7862">
        <w:rPr>
          <w:color w:val="auto"/>
        </w:rPr>
        <w:t xml:space="preserve"> </w:t>
      </w:r>
      <w:proofErr w:type="spellStart"/>
      <w:r w:rsidR="004B2213">
        <w:rPr>
          <w:color w:val="auto"/>
        </w:rPr>
        <w:t>Kirankumar</w:t>
      </w:r>
      <w:proofErr w:type="spellEnd"/>
    </w:p>
    <w:p w:rsidR="000040AF" w:rsidRDefault="004B2213" w:rsidP="00EA3C15">
      <w:pPr>
        <w:pBdr>
          <w:top w:val="nil"/>
        </w:pBd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>
        <w:rPr>
          <w:color w:val="auto"/>
        </w:rPr>
        <w:t>D.No</w:t>
      </w:r>
      <w:proofErr w:type="spellEnd"/>
      <w:r>
        <w:rPr>
          <w:color w:val="auto"/>
        </w:rPr>
        <w:t>. 67-2A-9/11,</w:t>
      </w:r>
    </w:p>
    <w:p w:rsidR="000040AF" w:rsidRDefault="004B2213" w:rsidP="00EA3C15">
      <w:pPr>
        <w:pBdr>
          <w:top w:val="nil"/>
        </w:pBd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Near M.S.N.</w:t>
      </w:r>
      <w:r w:rsidR="00AD7862">
        <w:rPr>
          <w:color w:val="auto"/>
        </w:rPr>
        <w:t xml:space="preserve"> </w:t>
      </w:r>
      <w:r>
        <w:rPr>
          <w:color w:val="auto"/>
        </w:rPr>
        <w:t>School,</w:t>
      </w:r>
    </w:p>
    <w:p w:rsidR="000040AF" w:rsidRDefault="000040AF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gramStart"/>
      <w:r w:rsidR="004B2213">
        <w:rPr>
          <w:color w:val="auto"/>
        </w:rPr>
        <w:t>Ashok</w:t>
      </w:r>
      <w:r w:rsidR="00AD7862">
        <w:rPr>
          <w:color w:val="auto"/>
        </w:rPr>
        <w:t xml:space="preserve"> </w:t>
      </w:r>
      <w:proofErr w:type="spellStart"/>
      <w:r w:rsidR="004B2213">
        <w:rPr>
          <w:color w:val="auto"/>
        </w:rPr>
        <w:t>nagar</w:t>
      </w:r>
      <w:proofErr w:type="spellEnd"/>
      <w:r>
        <w:rPr>
          <w:color w:val="auto"/>
        </w:rPr>
        <w:t>, Kakinada.</w:t>
      </w:r>
      <w:proofErr w:type="gramEnd"/>
    </w:p>
    <w:p w:rsidR="00EA3C15" w:rsidRDefault="00EA3C15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</w:p>
    <w:p w:rsidR="00CD58D6" w:rsidRPr="003A77EB" w:rsidRDefault="000040AF" w:rsidP="00AD786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 w:rsidR="00657D75" w:rsidRPr="003A77EB">
        <w:rPr>
          <w:color w:val="auto"/>
        </w:rPr>
        <w:t xml:space="preserve">                                                               </w:t>
      </w:r>
      <w:r w:rsidR="005B0738" w:rsidRPr="003A77EB">
        <w:rPr>
          <w:color w:val="auto"/>
        </w:rPr>
        <w:tab/>
      </w: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3335"/>
        <w:gridCol w:w="990"/>
        <w:gridCol w:w="2308"/>
      </w:tblGrid>
      <w:tr w:rsidR="00CD58D6" w:rsidRPr="003A77EB" w:rsidTr="00CD58D6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3335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2308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CD58D6">
        <w:trPr>
          <w:jc w:val="center"/>
        </w:trPr>
        <w:tc>
          <w:tcPr>
            <w:tcW w:w="954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bookmarkStart w:id="0" w:name="_GoBack"/>
            <w:bookmarkEnd w:id="0"/>
            <w:proofErr w:type="spellStart"/>
            <w:r>
              <w:rPr>
                <w:color w:val="auto"/>
              </w:rPr>
              <w:t>M.Sc</w:t>
            </w:r>
            <w:proofErr w:type="spellEnd"/>
          </w:p>
        </w:tc>
        <w:tc>
          <w:tcPr>
            <w:tcW w:w="3335" w:type="dxa"/>
          </w:tcPr>
          <w:p w:rsidR="00CD58D6" w:rsidRPr="003A77EB" w:rsidRDefault="000040AF" w:rsidP="004406F2">
            <w:pPr>
              <w:tabs>
                <w:tab w:val="left" w:pos="3600"/>
              </w:tabs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20</w:t>
            </w:r>
            <w:r w:rsidR="004B2213">
              <w:rPr>
                <w:color w:val="auto"/>
              </w:rPr>
              <w:t>12</w:t>
            </w:r>
          </w:p>
        </w:tc>
        <w:tc>
          <w:tcPr>
            <w:tcW w:w="2308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  <w:tr w:rsidR="003A2E14" w:rsidRPr="003A77EB" w:rsidTr="00CD58D6">
        <w:trPr>
          <w:jc w:val="center"/>
        </w:trPr>
        <w:tc>
          <w:tcPr>
            <w:tcW w:w="954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2.</w:t>
            </w:r>
          </w:p>
        </w:tc>
        <w:tc>
          <w:tcPr>
            <w:tcW w:w="9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proofErr w:type="spellStart"/>
            <w:r>
              <w:rPr>
                <w:color w:val="auto"/>
              </w:rPr>
              <w:t>B.Sc</w:t>
            </w:r>
            <w:proofErr w:type="spellEnd"/>
          </w:p>
        </w:tc>
        <w:tc>
          <w:tcPr>
            <w:tcW w:w="3335" w:type="dxa"/>
          </w:tcPr>
          <w:p w:rsidR="003A2E14" w:rsidRPr="003A77EB" w:rsidRDefault="000040AF" w:rsidP="004406F2">
            <w:pPr>
              <w:tabs>
                <w:tab w:val="left" w:pos="3600"/>
              </w:tabs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20</w:t>
            </w:r>
            <w:r w:rsidR="004B2213">
              <w:rPr>
                <w:color w:val="auto"/>
              </w:rPr>
              <w:t>02</w:t>
            </w:r>
          </w:p>
        </w:tc>
        <w:tc>
          <w:tcPr>
            <w:tcW w:w="2308" w:type="dxa"/>
          </w:tcPr>
          <w:p w:rsidR="003A2E14" w:rsidRPr="003A77EB" w:rsidRDefault="004B2213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physics</w:t>
            </w:r>
            <w:r w:rsidR="000040AF">
              <w:rPr>
                <w:color w:val="auto"/>
              </w:rPr>
              <w:t>, Computers</w:t>
            </w:r>
          </w:p>
        </w:tc>
      </w:tr>
    </w:tbl>
    <w:p w:rsidR="0017304F" w:rsidRPr="003A77EB" w:rsidRDefault="0017304F" w:rsidP="004406F2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 w:rsidP="004406F2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 w:rsidP="004406F2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3A2E14" w:rsidRPr="003A77EB" w:rsidTr="0029364C">
        <w:tc>
          <w:tcPr>
            <w:tcW w:w="1157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1471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Ideal college of Arts &amp; Sciences</w:t>
            </w:r>
          </w:p>
        </w:tc>
        <w:tc>
          <w:tcPr>
            <w:tcW w:w="1890" w:type="dxa"/>
          </w:tcPr>
          <w:p w:rsidR="003A2E14" w:rsidRPr="003A77EB" w:rsidRDefault="007F2A25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5-09</w:t>
            </w:r>
            <w:r w:rsidR="000040AF">
              <w:rPr>
                <w:color w:val="auto"/>
              </w:rPr>
              <w:t>-2015</w:t>
            </w:r>
          </w:p>
        </w:tc>
        <w:tc>
          <w:tcPr>
            <w:tcW w:w="1368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2 year</w:t>
            </w:r>
            <w:r w:rsidR="007F2A25">
              <w:rPr>
                <w:color w:val="auto"/>
              </w:rPr>
              <w:t>s and 1 month</w:t>
            </w:r>
          </w:p>
        </w:tc>
      </w:tr>
    </w:tbl>
    <w:p w:rsidR="007B20E1" w:rsidRPr="003A77EB" w:rsidRDefault="007B20E1" w:rsidP="004406F2">
      <w:pPr>
        <w:tabs>
          <w:tab w:val="left" w:pos="3600"/>
        </w:tabs>
        <w:rPr>
          <w:b/>
          <w:color w:val="auto"/>
        </w:rPr>
      </w:pPr>
    </w:p>
    <w:p w:rsidR="007B20E1" w:rsidRPr="003A77EB" w:rsidRDefault="0029364C" w:rsidP="004406F2">
      <w:pPr>
        <w:numPr>
          <w:ilvl w:val="0"/>
          <w:numId w:val="1"/>
        </w:numPr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A2E14" w:rsidRPr="00EA3C15" w:rsidRDefault="003A2E14" w:rsidP="00EA3C15">
      <w:pPr>
        <w:rPr>
          <w:color w:val="auto"/>
        </w:rPr>
      </w:pPr>
    </w:p>
    <w:p w:rsidR="00367BBD" w:rsidRPr="003A77EB" w:rsidRDefault="00367BBD" w:rsidP="004406F2">
      <w:pPr>
        <w:contextualSpacing/>
        <w:rPr>
          <w:b/>
          <w:color w:val="auto"/>
        </w:rPr>
      </w:pPr>
    </w:p>
    <w:p w:rsidR="003A2E14" w:rsidRPr="003A77EB" w:rsidRDefault="003A2E14" w:rsidP="004406F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Pr="00EA3C15" w:rsidRDefault="003A2E14" w:rsidP="00EA3C1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</w:p>
    <w:p w:rsidR="003A2E14" w:rsidRPr="003A77EB" w:rsidRDefault="003A2E14" w:rsidP="004406F2">
      <w:pPr>
        <w:pStyle w:val="ListParagraph"/>
        <w:rPr>
          <w:b/>
          <w:bCs/>
          <w:color w:val="auto"/>
        </w:rPr>
      </w:pPr>
    </w:p>
    <w:p w:rsidR="003A2E14" w:rsidRPr="003A77EB" w:rsidRDefault="003A2E14" w:rsidP="004406F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7B20E1" w:rsidRPr="003A77EB" w:rsidRDefault="007B20E1" w:rsidP="004406F2">
      <w:pPr>
        <w:rPr>
          <w:color w:val="auto"/>
        </w:rPr>
      </w:pPr>
    </w:p>
    <w:sectPr w:rsidR="007B20E1" w:rsidRPr="003A77EB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11CF" w:rsidRDefault="002F11CF" w:rsidP="00837E80">
      <w:r>
        <w:separator/>
      </w:r>
    </w:p>
  </w:endnote>
  <w:endnote w:type="continuationSeparator" w:id="0">
    <w:p w:rsidR="002F11CF" w:rsidRDefault="002F11CF" w:rsidP="00837E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11CF" w:rsidRDefault="002F11CF" w:rsidP="00837E80">
      <w:r>
        <w:separator/>
      </w:r>
    </w:p>
  </w:footnote>
  <w:footnote w:type="continuationSeparator" w:id="0">
    <w:p w:rsidR="002F11CF" w:rsidRDefault="002F11CF" w:rsidP="00837E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05750" o:spid="_x0000_s10242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05751" o:spid="_x0000_s10243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7E80" w:rsidRDefault="00837E80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05749" o:spid="_x0000_s10241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1266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040AF"/>
    <w:rsid w:val="00065DA7"/>
    <w:rsid w:val="0017304F"/>
    <w:rsid w:val="00232A02"/>
    <w:rsid w:val="0029364C"/>
    <w:rsid w:val="002F11CF"/>
    <w:rsid w:val="00367BBD"/>
    <w:rsid w:val="0038382E"/>
    <w:rsid w:val="003A2E14"/>
    <w:rsid w:val="003A77EB"/>
    <w:rsid w:val="003C43CD"/>
    <w:rsid w:val="003F37C0"/>
    <w:rsid w:val="004406F2"/>
    <w:rsid w:val="004B2213"/>
    <w:rsid w:val="005B0738"/>
    <w:rsid w:val="00657D75"/>
    <w:rsid w:val="00681056"/>
    <w:rsid w:val="00755117"/>
    <w:rsid w:val="007B20E1"/>
    <w:rsid w:val="007F2A25"/>
    <w:rsid w:val="007F5AB1"/>
    <w:rsid w:val="00837E80"/>
    <w:rsid w:val="008459F2"/>
    <w:rsid w:val="008606CF"/>
    <w:rsid w:val="00912037"/>
    <w:rsid w:val="009B6C85"/>
    <w:rsid w:val="009F01C9"/>
    <w:rsid w:val="00A976C9"/>
    <w:rsid w:val="00AA03EB"/>
    <w:rsid w:val="00AD7862"/>
    <w:rsid w:val="00CC646B"/>
    <w:rsid w:val="00CD58D6"/>
    <w:rsid w:val="00D346FB"/>
    <w:rsid w:val="00DA1284"/>
    <w:rsid w:val="00DF0830"/>
    <w:rsid w:val="00EA3C15"/>
    <w:rsid w:val="00F36356"/>
    <w:rsid w:val="00F411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837E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37E80"/>
  </w:style>
  <w:style w:type="paragraph" w:styleId="Footer">
    <w:name w:val="footer"/>
    <w:basedOn w:val="Normal"/>
    <w:link w:val="FooterChar"/>
    <w:uiPriority w:val="99"/>
    <w:semiHidden/>
    <w:unhideWhenUsed/>
    <w:rsid w:val="00837E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37E80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3</cp:revision>
  <dcterms:created xsi:type="dcterms:W3CDTF">2017-10-25T07:16:00Z</dcterms:created>
  <dcterms:modified xsi:type="dcterms:W3CDTF">2017-10-25T07:17:00Z</dcterms:modified>
</cp:coreProperties>
</file>